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95B388" w14:textId="2C536D39" w:rsidR="007859FD" w:rsidRDefault="007859FD" w:rsidP="007859FD">
      <w:pPr>
        <w:jc w:val="right"/>
      </w:pPr>
      <w:r>
        <w:tab/>
      </w:r>
      <w:r>
        <w:tab/>
      </w:r>
      <w:r>
        <w:tab/>
      </w:r>
      <w:r>
        <w:tab/>
      </w:r>
      <w:r>
        <w:tab/>
      </w:r>
      <w:r>
        <w:tab/>
      </w:r>
      <w:r>
        <w:tab/>
      </w:r>
      <w:r>
        <w:tab/>
      </w:r>
      <w:r>
        <w:tab/>
      </w:r>
      <w:r>
        <w:tab/>
        <w:t>Ver 1.0   15-Jul-2023</w:t>
      </w:r>
    </w:p>
    <w:p w14:paraId="54E42A9C" w14:textId="47EA0B05" w:rsidR="007859FD" w:rsidRDefault="007859FD" w:rsidP="007859FD">
      <w:r>
        <w:t>Group Member Skills Database  Gantt Chart</w:t>
      </w:r>
      <w:r w:rsidR="00802C37">
        <w:t xml:space="preserve">    (Document </w:t>
      </w:r>
      <w:r w:rsidR="00FD1997">
        <w:t>3</w:t>
      </w:r>
      <w:r w:rsidR="00802C37">
        <w:t>)</w:t>
      </w:r>
    </w:p>
    <w:p w14:paraId="22F953F9" w14:textId="11E3AB7B" w:rsidR="007859FD" w:rsidRDefault="00DE4B64" w:rsidP="007859FD">
      <w:r>
        <w:t>One</w:t>
      </w:r>
      <w:r w:rsidR="007859FD">
        <w:t xml:space="preserve"> common tool in project management to organize and track tasks is a Gantt Chart. A Gantt chart is a type of bar chart that illustrates a project schedule. This chart lists the tasks to be performed on the vertical axis, and time intervals on the horizontal axis. The length of each bar shows the planned duration of a task. Gantt charts can be created using various tools, such as Microsoft Project, Google Sheets, Excel, and various online project management tools like Asana, Trello, and Monday.com.</w:t>
      </w:r>
    </w:p>
    <w:p w14:paraId="52172A42" w14:textId="77777777" w:rsidR="007859FD" w:rsidRDefault="007859FD" w:rsidP="007859FD"/>
    <w:p w14:paraId="6B64A0D9" w14:textId="01A7367F" w:rsidR="00DF0453" w:rsidRDefault="007859FD" w:rsidP="007859FD">
      <w:r>
        <w:t>Here's a simplified example of how you might structure your tasks in a Gantt chart:</w:t>
      </w:r>
    </w:p>
    <w:tbl>
      <w:tblPr>
        <w:tblStyle w:val="TableGrid"/>
        <w:tblW w:w="0" w:type="auto"/>
        <w:tblLook w:val="04A0" w:firstRow="1" w:lastRow="0" w:firstColumn="1" w:lastColumn="0" w:noHBand="0" w:noVBand="1"/>
      </w:tblPr>
      <w:tblGrid>
        <w:gridCol w:w="1558"/>
        <w:gridCol w:w="1558"/>
        <w:gridCol w:w="1558"/>
        <w:gridCol w:w="1558"/>
        <w:gridCol w:w="1559"/>
        <w:gridCol w:w="1559"/>
      </w:tblGrid>
      <w:tr w:rsidR="00DF0453" w14:paraId="2690BB31" w14:textId="77777777" w:rsidTr="00DF0453">
        <w:tc>
          <w:tcPr>
            <w:tcW w:w="1558" w:type="dxa"/>
          </w:tcPr>
          <w:p w14:paraId="3F75E203" w14:textId="443ACD3C" w:rsidR="00DF0453" w:rsidRDefault="00DF0453" w:rsidP="007859FD">
            <w:r>
              <w:t xml:space="preserve">Task      </w:t>
            </w:r>
          </w:p>
        </w:tc>
        <w:tc>
          <w:tcPr>
            <w:tcW w:w="1558" w:type="dxa"/>
          </w:tcPr>
          <w:p w14:paraId="286C7577" w14:textId="7CB4A0CA" w:rsidR="00DF0453" w:rsidRDefault="0042532F" w:rsidP="007859FD">
            <w:r>
              <w:t>Start Date</w:t>
            </w:r>
          </w:p>
        </w:tc>
        <w:tc>
          <w:tcPr>
            <w:tcW w:w="1558" w:type="dxa"/>
          </w:tcPr>
          <w:p w14:paraId="63E3310B" w14:textId="70ACD89B" w:rsidR="00DF0453" w:rsidRDefault="0042532F" w:rsidP="007859FD">
            <w:r>
              <w:t xml:space="preserve">End Date   </w:t>
            </w:r>
          </w:p>
        </w:tc>
        <w:tc>
          <w:tcPr>
            <w:tcW w:w="1558" w:type="dxa"/>
          </w:tcPr>
          <w:p w14:paraId="1DDD5288" w14:textId="3CA0CF06" w:rsidR="00DF0453" w:rsidRDefault="0042532F" w:rsidP="007859FD">
            <w:r>
              <w:t>Duration</w:t>
            </w:r>
          </w:p>
        </w:tc>
        <w:tc>
          <w:tcPr>
            <w:tcW w:w="1559" w:type="dxa"/>
          </w:tcPr>
          <w:p w14:paraId="4EB3F596" w14:textId="14ECDBF5" w:rsidR="00DF0453" w:rsidRDefault="0042532F" w:rsidP="007859FD">
            <w:r>
              <w:t>Responsible Member</w:t>
            </w:r>
          </w:p>
        </w:tc>
        <w:tc>
          <w:tcPr>
            <w:tcW w:w="1559" w:type="dxa"/>
          </w:tcPr>
          <w:p w14:paraId="68E14E96" w14:textId="45755F2F" w:rsidR="00DF0453" w:rsidRDefault="0042532F" w:rsidP="007859FD">
            <w:r>
              <w:t>Dependencies</w:t>
            </w:r>
          </w:p>
        </w:tc>
      </w:tr>
      <w:tr w:rsidR="00DF0453" w14:paraId="68A55D13" w14:textId="77777777" w:rsidTr="00DF0453">
        <w:tc>
          <w:tcPr>
            <w:tcW w:w="1558" w:type="dxa"/>
          </w:tcPr>
          <w:p w14:paraId="196A1375" w14:textId="3D55188C" w:rsidR="00DF0453" w:rsidRDefault="00DF0453" w:rsidP="007859FD">
            <w:r>
              <w:t>Develop data structure</w:t>
            </w:r>
          </w:p>
        </w:tc>
        <w:tc>
          <w:tcPr>
            <w:tcW w:w="1558" w:type="dxa"/>
          </w:tcPr>
          <w:p w14:paraId="15791C04" w14:textId="3DFFE986" w:rsidR="00DF0453" w:rsidRDefault="0042532F" w:rsidP="007859FD">
            <w:r>
              <w:t>| 07/20/2023</w:t>
            </w:r>
          </w:p>
        </w:tc>
        <w:tc>
          <w:tcPr>
            <w:tcW w:w="1558" w:type="dxa"/>
          </w:tcPr>
          <w:p w14:paraId="623474E2" w14:textId="1177F79E" w:rsidR="00DF0453" w:rsidRDefault="0042532F" w:rsidP="007859FD">
            <w:r>
              <w:t>07/22/2023</w:t>
            </w:r>
          </w:p>
        </w:tc>
        <w:tc>
          <w:tcPr>
            <w:tcW w:w="1558" w:type="dxa"/>
          </w:tcPr>
          <w:p w14:paraId="1174DB1F" w14:textId="09774A46" w:rsidR="00DF0453" w:rsidRDefault="0042532F" w:rsidP="007859FD">
            <w:r>
              <w:t>3 days</w:t>
            </w:r>
          </w:p>
        </w:tc>
        <w:tc>
          <w:tcPr>
            <w:tcW w:w="1559" w:type="dxa"/>
          </w:tcPr>
          <w:p w14:paraId="4B06DFA5" w14:textId="30479497" w:rsidR="00DF0453" w:rsidRDefault="0042532F" w:rsidP="007859FD">
            <w:r>
              <w:t xml:space="preserve">Member A           </w:t>
            </w:r>
          </w:p>
        </w:tc>
        <w:tc>
          <w:tcPr>
            <w:tcW w:w="1559" w:type="dxa"/>
          </w:tcPr>
          <w:p w14:paraId="61BE9D4C" w14:textId="71B035AA" w:rsidR="00DF0453" w:rsidRDefault="0062166D" w:rsidP="007859FD">
            <w:r>
              <w:t>none</w:t>
            </w:r>
          </w:p>
        </w:tc>
      </w:tr>
      <w:tr w:rsidR="00DF0453" w14:paraId="213A709E" w14:textId="77777777" w:rsidTr="00DF0453">
        <w:tc>
          <w:tcPr>
            <w:tcW w:w="1558" w:type="dxa"/>
          </w:tcPr>
          <w:p w14:paraId="2AF09465" w14:textId="0AA6DC2E" w:rsidR="00DF0453" w:rsidRDefault="00DF0453" w:rsidP="007859FD">
            <w:r>
              <w:t xml:space="preserve">Review data structure  </w:t>
            </w:r>
          </w:p>
        </w:tc>
        <w:tc>
          <w:tcPr>
            <w:tcW w:w="1558" w:type="dxa"/>
          </w:tcPr>
          <w:p w14:paraId="6A79AF25" w14:textId="4F71BB2D" w:rsidR="00DF0453" w:rsidRDefault="0042532F" w:rsidP="007859FD">
            <w:r>
              <w:t>| 07/23/2023</w:t>
            </w:r>
          </w:p>
        </w:tc>
        <w:tc>
          <w:tcPr>
            <w:tcW w:w="1558" w:type="dxa"/>
          </w:tcPr>
          <w:p w14:paraId="59411115" w14:textId="01EB008C" w:rsidR="00DF0453" w:rsidRDefault="0042532F" w:rsidP="007859FD">
            <w:r>
              <w:t>07/23/2023</w:t>
            </w:r>
          </w:p>
        </w:tc>
        <w:tc>
          <w:tcPr>
            <w:tcW w:w="1558" w:type="dxa"/>
          </w:tcPr>
          <w:p w14:paraId="30392906" w14:textId="74871AD5" w:rsidR="00DF0453" w:rsidRDefault="0042532F" w:rsidP="007859FD">
            <w:r>
              <w:t xml:space="preserve">1 day    </w:t>
            </w:r>
          </w:p>
        </w:tc>
        <w:tc>
          <w:tcPr>
            <w:tcW w:w="1559" w:type="dxa"/>
          </w:tcPr>
          <w:p w14:paraId="1BE78F38" w14:textId="61C97FCF" w:rsidR="00DF0453" w:rsidRDefault="0042532F" w:rsidP="007859FD">
            <w:r>
              <w:t xml:space="preserve">Member B           </w:t>
            </w:r>
          </w:p>
        </w:tc>
        <w:tc>
          <w:tcPr>
            <w:tcW w:w="1559" w:type="dxa"/>
          </w:tcPr>
          <w:p w14:paraId="1D6E0820" w14:textId="1A2B2513" w:rsidR="00DF0453" w:rsidRDefault="0062166D" w:rsidP="007859FD">
            <w:r>
              <w:t>Task 1</w:t>
            </w:r>
          </w:p>
        </w:tc>
      </w:tr>
      <w:tr w:rsidR="00DF0453" w14:paraId="69DF458D" w14:textId="77777777" w:rsidTr="00DF0453">
        <w:tc>
          <w:tcPr>
            <w:tcW w:w="1558" w:type="dxa"/>
          </w:tcPr>
          <w:p w14:paraId="59FF31B1" w14:textId="4BF4A7CA" w:rsidR="00DF0453" w:rsidRDefault="00DF0453" w:rsidP="007859FD">
            <w:r>
              <w:t xml:space="preserve">Coordinate with Jeff   </w:t>
            </w:r>
          </w:p>
        </w:tc>
        <w:tc>
          <w:tcPr>
            <w:tcW w:w="1558" w:type="dxa"/>
          </w:tcPr>
          <w:p w14:paraId="2E223A67" w14:textId="6C14D5E4" w:rsidR="00DF0453" w:rsidRDefault="0042532F" w:rsidP="007859FD">
            <w:r>
              <w:t>07/24/2023</w:t>
            </w:r>
          </w:p>
        </w:tc>
        <w:tc>
          <w:tcPr>
            <w:tcW w:w="1558" w:type="dxa"/>
          </w:tcPr>
          <w:p w14:paraId="722758DB" w14:textId="6CBBEC25" w:rsidR="00DF0453" w:rsidRDefault="0042532F" w:rsidP="007859FD">
            <w:r>
              <w:t>07/24/2023</w:t>
            </w:r>
          </w:p>
        </w:tc>
        <w:tc>
          <w:tcPr>
            <w:tcW w:w="1558" w:type="dxa"/>
          </w:tcPr>
          <w:p w14:paraId="6A88C8C9" w14:textId="21D3AF51" w:rsidR="00DF0453" w:rsidRDefault="0042532F" w:rsidP="007859FD">
            <w:r>
              <w:t xml:space="preserve">1 day    </w:t>
            </w:r>
          </w:p>
        </w:tc>
        <w:tc>
          <w:tcPr>
            <w:tcW w:w="1559" w:type="dxa"/>
          </w:tcPr>
          <w:p w14:paraId="1C8BB158" w14:textId="70D94FA0" w:rsidR="00DF0453" w:rsidRDefault="0042532F" w:rsidP="007859FD">
            <w:r>
              <w:t xml:space="preserve">Member C           </w:t>
            </w:r>
          </w:p>
        </w:tc>
        <w:tc>
          <w:tcPr>
            <w:tcW w:w="1559" w:type="dxa"/>
          </w:tcPr>
          <w:p w14:paraId="361F4D25" w14:textId="73410B33" w:rsidR="00DF0453" w:rsidRDefault="0062166D" w:rsidP="007859FD">
            <w:r>
              <w:t>Task 2</w:t>
            </w:r>
          </w:p>
        </w:tc>
      </w:tr>
      <w:tr w:rsidR="00DF0453" w14:paraId="67BED92B" w14:textId="77777777" w:rsidTr="00DF0453">
        <w:tc>
          <w:tcPr>
            <w:tcW w:w="1558" w:type="dxa"/>
          </w:tcPr>
          <w:p w14:paraId="357C2C82" w14:textId="58CF47BA" w:rsidR="00DF0453" w:rsidRDefault="00DF0453" w:rsidP="007859FD">
            <w:r>
              <w:t xml:space="preserve">Create Flask form      </w:t>
            </w:r>
          </w:p>
        </w:tc>
        <w:tc>
          <w:tcPr>
            <w:tcW w:w="1558" w:type="dxa"/>
          </w:tcPr>
          <w:p w14:paraId="77C43B7C" w14:textId="1DDFE7B2" w:rsidR="00DF0453" w:rsidRDefault="0042532F" w:rsidP="007859FD">
            <w:r>
              <w:t>07/25/2023</w:t>
            </w:r>
          </w:p>
        </w:tc>
        <w:tc>
          <w:tcPr>
            <w:tcW w:w="1558" w:type="dxa"/>
          </w:tcPr>
          <w:p w14:paraId="3E2AF018" w14:textId="008AA83B" w:rsidR="00DF0453" w:rsidRDefault="0042532F" w:rsidP="007859FD">
            <w:r>
              <w:t>07/29/2023</w:t>
            </w:r>
          </w:p>
        </w:tc>
        <w:tc>
          <w:tcPr>
            <w:tcW w:w="1558" w:type="dxa"/>
          </w:tcPr>
          <w:p w14:paraId="10499FDD" w14:textId="03CD2772" w:rsidR="00DF0453" w:rsidRDefault="0042532F" w:rsidP="007859FD">
            <w:r>
              <w:t xml:space="preserve">5 days   </w:t>
            </w:r>
          </w:p>
        </w:tc>
        <w:tc>
          <w:tcPr>
            <w:tcW w:w="1559" w:type="dxa"/>
          </w:tcPr>
          <w:p w14:paraId="49DAF41C" w14:textId="77777777" w:rsidR="0042532F" w:rsidRDefault="0042532F" w:rsidP="007859FD">
            <w:r>
              <w:t xml:space="preserve">Jeff </w:t>
            </w:r>
          </w:p>
          <w:p w14:paraId="73869E46" w14:textId="620600AF" w:rsidR="00DF0453" w:rsidRDefault="0062166D" w:rsidP="007859FD">
            <w:r>
              <w:t>(</w:t>
            </w:r>
            <w:r w:rsidR="0042532F">
              <w:t xml:space="preserve">Member D)   </w:t>
            </w:r>
          </w:p>
        </w:tc>
        <w:tc>
          <w:tcPr>
            <w:tcW w:w="1559" w:type="dxa"/>
          </w:tcPr>
          <w:p w14:paraId="0E72DE17" w14:textId="383FC521" w:rsidR="00DF0453" w:rsidRDefault="0062166D" w:rsidP="007859FD">
            <w:r>
              <w:t>Task 3</w:t>
            </w:r>
          </w:p>
        </w:tc>
      </w:tr>
      <w:tr w:rsidR="00DF0453" w14:paraId="75E3DD43" w14:textId="77777777" w:rsidTr="00DF0453">
        <w:tc>
          <w:tcPr>
            <w:tcW w:w="1558" w:type="dxa"/>
          </w:tcPr>
          <w:p w14:paraId="1F9E2508" w14:textId="58AFBBB2" w:rsidR="00DF0453" w:rsidRDefault="00DF0453" w:rsidP="007859FD">
            <w:r>
              <w:t xml:space="preserve">Connect to database    </w:t>
            </w:r>
          </w:p>
        </w:tc>
        <w:tc>
          <w:tcPr>
            <w:tcW w:w="1558" w:type="dxa"/>
          </w:tcPr>
          <w:p w14:paraId="10FF78A7" w14:textId="404FA5EA" w:rsidR="00DF0453" w:rsidRDefault="0042532F" w:rsidP="007859FD">
            <w:r>
              <w:t>07/30/2023</w:t>
            </w:r>
          </w:p>
        </w:tc>
        <w:tc>
          <w:tcPr>
            <w:tcW w:w="1558" w:type="dxa"/>
          </w:tcPr>
          <w:p w14:paraId="33C462DB" w14:textId="1F41E5F2" w:rsidR="00DF0453" w:rsidRDefault="0042532F" w:rsidP="007859FD">
            <w:r>
              <w:t>08/01/2023</w:t>
            </w:r>
          </w:p>
        </w:tc>
        <w:tc>
          <w:tcPr>
            <w:tcW w:w="1558" w:type="dxa"/>
          </w:tcPr>
          <w:p w14:paraId="10112A47" w14:textId="732E82D5" w:rsidR="00DF0453" w:rsidRDefault="0042532F" w:rsidP="007859FD">
            <w:r>
              <w:t xml:space="preserve">3 days   </w:t>
            </w:r>
          </w:p>
        </w:tc>
        <w:tc>
          <w:tcPr>
            <w:tcW w:w="1559" w:type="dxa"/>
          </w:tcPr>
          <w:p w14:paraId="7D8F9A8A" w14:textId="7434792F" w:rsidR="00DF0453" w:rsidRDefault="0042532F" w:rsidP="007859FD">
            <w:r>
              <w:t xml:space="preserve">Member E           </w:t>
            </w:r>
          </w:p>
        </w:tc>
        <w:tc>
          <w:tcPr>
            <w:tcW w:w="1559" w:type="dxa"/>
          </w:tcPr>
          <w:p w14:paraId="09289B8B" w14:textId="4DE926F4" w:rsidR="00DF0453" w:rsidRDefault="0062166D" w:rsidP="007859FD">
            <w:r>
              <w:t>Task 4</w:t>
            </w:r>
          </w:p>
        </w:tc>
      </w:tr>
      <w:tr w:rsidR="00DF0453" w14:paraId="6468EA42" w14:textId="77777777" w:rsidTr="00DF0453">
        <w:tc>
          <w:tcPr>
            <w:tcW w:w="1558" w:type="dxa"/>
          </w:tcPr>
          <w:p w14:paraId="41AC5544" w14:textId="404C06F7" w:rsidR="00DF0453" w:rsidRDefault="0042532F" w:rsidP="007859FD">
            <w:r>
              <w:t xml:space="preserve">Test form &amp; database   </w:t>
            </w:r>
          </w:p>
        </w:tc>
        <w:tc>
          <w:tcPr>
            <w:tcW w:w="1558" w:type="dxa"/>
          </w:tcPr>
          <w:p w14:paraId="0B4FEA59" w14:textId="6FE322CE" w:rsidR="00DF0453" w:rsidRDefault="0042532F" w:rsidP="007859FD">
            <w:r>
              <w:t>08/02/2023</w:t>
            </w:r>
          </w:p>
        </w:tc>
        <w:tc>
          <w:tcPr>
            <w:tcW w:w="1558" w:type="dxa"/>
          </w:tcPr>
          <w:p w14:paraId="13DE073D" w14:textId="66A19E55" w:rsidR="00DF0453" w:rsidRDefault="0042532F" w:rsidP="007859FD">
            <w:r>
              <w:t>08/04/2023</w:t>
            </w:r>
          </w:p>
        </w:tc>
        <w:tc>
          <w:tcPr>
            <w:tcW w:w="1558" w:type="dxa"/>
          </w:tcPr>
          <w:p w14:paraId="47C87DC3" w14:textId="3381D190" w:rsidR="00DF0453" w:rsidRDefault="0042532F" w:rsidP="007859FD">
            <w:r>
              <w:t xml:space="preserve">3 days   </w:t>
            </w:r>
          </w:p>
        </w:tc>
        <w:tc>
          <w:tcPr>
            <w:tcW w:w="1559" w:type="dxa"/>
          </w:tcPr>
          <w:p w14:paraId="718D6A11" w14:textId="48952090" w:rsidR="00DF0453" w:rsidRDefault="0042532F" w:rsidP="007859FD">
            <w:r>
              <w:t xml:space="preserve">Member F           </w:t>
            </w:r>
          </w:p>
        </w:tc>
        <w:tc>
          <w:tcPr>
            <w:tcW w:w="1559" w:type="dxa"/>
          </w:tcPr>
          <w:p w14:paraId="592B1246" w14:textId="16CE3EB5" w:rsidR="00DF0453" w:rsidRDefault="0062166D" w:rsidP="007859FD">
            <w:r>
              <w:t>Task 5</w:t>
            </w:r>
          </w:p>
        </w:tc>
      </w:tr>
      <w:tr w:rsidR="00DF0453" w14:paraId="52E801D6" w14:textId="77777777" w:rsidTr="00DF0453">
        <w:tc>
          <w:tcPr>
            <w:tcW w:w="1558" w:type="dxa"/>
          </w:tcPr>
          <w:p w14:paraId="27EFD639" w14:textId="49262797" w:rsidR="00DF0453" w:rsidRDefault="0042532F" w:rsidP="007859FD">
            <w:r>
              <w:t xml:space="preserve">Data cleaning          </w:t>
            </w:r>
          </w:p>
        </w:tc>
        <w:tc>
          <w:tcPr>
            <w:tcW w:w="1558" w:type="dxa"/>
          </w:tcPr>
          <w:p w14:paraId="36F9FFEE" w14:textId="52244650" w:rsidR="00DF0453" w:rsidRDefault="0042532F" w:rsidP="007859FD">
            <w:r>
              <w:t>08/05/2023</w:t>
            </w:r>
          </w:p>
        </w:tc>
        <w:tc>
          <w:tcPr>
            <w:tcW w:w="1558" w:type="dxa"/>
          </w:tcPr>
          <w:p w14:paraId="2FDC2248" w14:textId="38268EFD" w:rsidR="00DF0453" w:rsidRDefault="0042532F" w:rsidP="007859FD">
            <w:r>
              <w:t>08/07/2023</w:t>
            </w:r>
          </w:p>
        </w:tc>
        <w:tc>
          <w:tcPr>
            <w:tcW w:w="1558" w:type="dxa"/>
          </w:tcPr>
          <w:p w14:paraId="2B1BEF50" w14:textId="36CE95B0" w:rsidR="00DF0453" w:rsidRDefault="0042532F" w:rsidP="007859FD">
            <w:r>
              <w:t xml:space="preserve">3 days   </w:t>
            </w:r>
          </w:p>
        </w:tc>
        <w:tc>
          <w:tcPr>
            <w:tcW w:w="1559" w:type="dxa"/>
          </w:tcPr>
          <w:p w14:paraId="69B88AA7" w14:textId="27D86437" w:rsidR="00DF0453" w:rsidRDefault="0042532F" w:rsidP="007859FD">
            <w:r>
              <w:t xml:space="preserve">Member G           </w:t>
            </w:r>
          </w:p>
        </w:tc>
        <w:tc>
          <w:tcPr>
            <w:tcW w:w="1559" w:type="dxa"/>
          </w:tcPr>
          <w:p w14:paraId="67AC2A84" w14:textId="51010DAE" w:rsidR="00DF0453" w:rsidRDefault="0062166D" w:rsidP="007859FD">
            <w:r>
              <w:t>Task 6</w:t>
            </w:r>
          </w:p>
        </w:tc>
      </w:tr>
      <w:tr w:rsidR="00DF0453" w14:paraId="31BF22C1" w14:textId="77777777" w:rsidTr="00DF0453">
        <w:tc>
          <w:tcPr>
            <w:tcW w:w="1558" w:type="dxa"/>
          </w:tcPr>
          <w:p w14:paraId="050583DA" w14:textId="173180FC" w:rsidR="00DF0453" w:rsidRDefault="0042532F" w:rsidP="007859FD">
            <w:r>
              <w:t>Assist in data cleaning</w:t>
            </w:r>
          </w:p>
        </w:tc>
        <w:tc>
          <w:tcPr>
            <w:tcW w:w="1558" w:type="dxa"/>
          </w:tcPr>
          <w:p w14:paraId="3F9FEAFE" w14:textId="40825553" w:rsidR="00DF0453" w:rsidRDefault="0042532F" w:rsidP="007859FD">
            <w:r>
              <w:t>08/08/2023</w:t>
            </w:r>
          </w:p>
        </w:tc>
        <w:tc>
          <w:tcPr>
            <w:tcW w:w="1558" w:type="dxa"/>
          </w:tcPr>
          <w:p w14:paraId="7506FB95" w14:textId="0DF5A78B" w:rsidR="00DF0453" w:rsidRDefault="0042532F" w:rsidP="007859FD">
            <w:r>
              <w:t>08/10/2023</w:t>
            </w:r>
          </w:p>
        </w:tc>
        <w:tc>
          <w:tcPr>
            <w:tcW w:w="1558" w:type="dxa"/>
          </w:tcPr>
          <w:p w14:paraId="27EE7B77" w14:textId="2C443602" w:rsidR="00DF0453" w:rsidRDefault="0042532F" w:rsidP="007859FD">
            <w:r>
              <w:t xml:space="preserve">3 days   </w:t>
            </w:r>
          </w:p>
        </w:tc>
        <w:tc>
          <w:tcPr>
            <w:tcW w:w="1559" w:type="dxa"/>
          </w:tcPr>
          <w:p w14:paraId="03035349" w14:textId="3BB67A46" w:rsidR="00DF0453" w:rsidRDefault="0042532F" w:rsidP="007859FD">
            <w:r>
              <w:t xml:space="preserve">Member H     </w:t>
            </w:r>
          </w:p>
        </w:tc>
        <w:tc>
          <w:tcPr>
            <w:tcW w:w="1559" w:type="dxa"/>
          </w:tcPr>
          <w:p w14:paraId="319EBCD6" w14:textId="54C9E6F8" w:rsidR="00DF0453" w:rsidRDefault="0062166D" w:rsidP="007859FD">
            <w:r>
              <w:t>Task 7</w:t>
            </w:r>
          </w:p>
        </w:tc>
      </w:tr>
      <w:tr w:rsidR="00DF0453" w14:paraId="336355C2" w14:textId="77777777" w:rsidTr="00DF0453">
        <w:tc>
          <w:tcPr>
            <w:tcW w:w="1558" w:type="dxa"/>
          </w:tcPr>
          <w:p w14:paraId="2F235E6D" w14:textId="2C825615" w:rsidR="00DF0453" w:rsidRDefault="0042532F" w:rsidP="007859FD">
            <w:r>
              <w:t xml:space="preserve">Analyze database       </w:t>
            </w:r>
          </w:p>
        </w:tc>
        <w:tc>
          <w:tcPr>
            <w:tcW w:w="1558" w:type="dxa"/>
          </w:tcPr>
          <w:p w14:paraId="7AEA44B9" w14:textId="66026BA3" w:rsidR="00DF0453" w:rsidRDefault="0042532F" w:rsidP="007859FD">
            <w:r>
              <w:t>08/11/2023</w:t>
            </w:r>
          </w:p>
        </w:tc>
        <w:tc>
          <w:tcPr>
            <w:tcW w:w="1558" w:type="dxa"/>
          </w:tcPr>
          <w:p w14:paraId="085B7834" w14:textId="5D0BE3F5" w:rsidR="00DF0453" w:rsidRDefault="0042532F" w:rsidP="007859FD">
            <w:r>
              <w:t>08/13/2023</w:t>
            </w:r>
          </w:p>
        </w:tc>
        <w:tc>
          <w:tcPr>
            <w:tcW w:w="1558" w:type="dxa"/>
          </w:tcPr>
          <w:p w14:paraId="381F1445" w14:textId="29B02E24" w:rsidR="00DF0453" w:rsidRDefault="0042532F" w:rsidP="007859FD">
            <w:r>
              <w:t xml:space="preserve">3 days   </w:t>
            </w:r>
          </w:p>
        </w:tc>
        <w:tc>
          <w:tcPr>
            <w:tcW w:w="1559" w:type="dxa"/>
          </w:tcPr>
          <w:p w14:paraId="1B596972" w14:textId="1E4DA51F" w:rsidR="00DF0453" w:rsidRDefault="0042532F" w:rsidP="007859FD">
            <w:r>
              <w:t xml:space="preserve">Member I          </w:t>
            </w:r>
          </w:p>
        </w:tc>
        <w:tc>
          <w:tcPr>
            <w:tcW w:w="1559" w:type="dxa"/>
          </w:tcPr>
          <w:p w14:paraId="502EEDBD" w14:textId="22C85F04" w:rsidR="00DF0453" w:rsidRDefault="0062166D" w:rsidP="007859FD">
            <w:r>
              <w:t>Task 8</w:t>
            </w:r>
          </w:p>
        </w:tc>
      </w:tr>
      <w:tr w:rsidR="00DF0453" w14:paraId="143B74BF" w14:textId="77777777" w:rsidTr="00DF0453">
        <w:tc>
          <w:tcPr>
            <w:tcW w:w="1558" w:type="dxa"/>
          </w:tcPr>
          <w:p w14:paraId="13D0F55F" w14:textId="7932ADA9" w:rsidR="00DF0453" w:rsidRDefault="00DF0453" w:rsidP="007859FD">
            <w:r>
              <w:t xml:space="preserve">Announce form          </w:t>
            </w:r>
          </w:p>
        </w:tc>
        <w:tc>
          <w:tcPr>
            <w:tcW w:w="1558" w:type="dxa"/>
          </w:tcPr>
          <w:p w14:paraId="526203CB" w14:textId="63F35D6F" w:rsidR="00DF0453" w:rsidRDefault="0042532F" w:rsidP="007859FD">
            <w:r>
              <w:t>08/14/2023</w:t>
            </w:r>
          </w:p>
        </w:tc>
        <w:tc>
          <w:tcPr>
            <w:tcW w:w="1558" w:type="dxa"/>
          </w:tcPr>
          <w:p w14:paraId="15386B20" w14:textId="4A7821AD" w:rsidR="00DF0453" w:rsidRDefault="0042532F" w:rsidP="007859FD">
            <w:r>
              <w:t>08/15/2023</w:t>
            </w:r>
          </w:p>
        </w:tc>
        <w:tc>
          <w:tcPr>
            <w:tcW w:w="1558" w:type="dxa"/>
          </w:tcPr>
          <w:p w14:paraId="30725F13" w14:textId="4E972E3A" w:rsidR="00DF0453" w:rsidRDefault="0042532F" w:rsidP="007859FD">
            <w:r>
              <w:t xml:space="preserve">1 day    </w:t>
            </w:r>
          </w:p>
        </w:tc>
        <w:tc>
          <w:tcPr>
            <w:tcW w:w="1559" w:type="dxa"/>
          </w:tcPr>
          <w:p w14:paraId="2EB63B70" w14:textId="3C5EE88E" w:rsidR="00DF0453" w:rsidRDefault="0042532F" w:rsidP="007859FD">
            <w:r>
              <w:t xml:space="preserve">Member J           </w:t>
            </w:r>
          </w:p>
        </w:tc>
        <w:tc>
          <w:tcPr>
            <w:tcW w:w="1559" w:type="dxa"/>
          </w:tcPr>
          <w:p w14:paraId="201301DE" w14:textId="0BD034F1" w:rsidR="00DF0453" w:rsidRDefault="0062166D" w:rsidP="007859FD">
            <w:r>
              <w:t>Task 9</w:t>
            </w:r>
          </w:p>
        </w:tc>
      </w:tr>
    </w:tbl>
    <w:p w14:paraId="35B9D280" w14:textId="77777777" w:rsidR="00DF0453" w:rsidRDefault="00DF0453" w:rsidP="007859FD"/>
    <w:p w14:paraId="190F4E32" w14:textId="77777777" w:rsidR="007859FD" w:rsidRDefault="007859FD" w:rsidP="007859FD"/>
    <w:p w14:paraId="7B37993F" w14:textId="77777777" w:rsidR="007859FD" w:rsidRDefault="007859FD" w:rsidP="007859FD">
      <w:r>
        <w:t xml:space="preserve">Another tool that might be useful is the Work Breakdown Structure (WBS). A WBS is a key project deliverable that organizes the team's work into manageable sections. The WBS is a tree structure, which shows a subdivision of effort required to achieve an </w:t>
      </w:r>
      <w:proofErr w:type="gramStart"/>
      <w:r>
        <w:t>objective;</w:t>
      </w:r>
      <w:proofErr w:type="gramEnd"/>
      <w:r>
        <w:t xml:space="preserve"> for example a program, project, and contract.</w:t>
      </w:r>
    </w:p>
    <w:p w14:paraId="1EFEF1DC" w14:textId="77777777" w:rsidR="007859FD" w:rsidRDefault="007859FD" w:rsidP="007859FD"/>
    <w:p w14:paraId="0EF22B27" w14:textId="35915505" w:rsidR="007859FD" w:rsidRDefault="007859FD" w:rsidP="007859FD">
      <w:r>
        <w:t>Please note the dates and duration are only placeholders and can be adjusted according to your project plan and team availability.</w:t>
      </w:r>
    </w:p>
    <w:sectPr w:rsidR="007859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S1MTM1NTYwMjS2NjEyUdpeDU4uLM/DyQApNaANz/EWIsAAAA"/>
  </w:docVars>
  <w:rsids>
    <w:rsidRoot w:val="007859FD"/>
    <w:rsid w:val="0042532F"/>
    <w:rsid w:val="0062166D"/>
    <w:rsid w:val="007859FD"/>
    <w:rsid w:val="00802C37"/>
    <w:rsid w:val="00B64807"/>
    <w:rsid w:val="00DE4B64"/>
    <w:rsid w:val="00DF0453"/>
    <w:rsid w:val="00FD1677"/>
    <w:rsid w:val="00FD19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2898C1"/>
  <w15:chartTrackingRefBased/>
  <w15:docId w15:val="{03080657-BFFF-4FF7-9C90-A703492A97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F04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03</Words>
  <Characters>1728</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tt Long</dc:creator>
  <cp:keywords/>
  <dc:description/>
  <cp:lastModifiedBy>Brett Long</cp:lastModifiedBy>
  <cp:revision>2</cp:revision>
  <dcterms:created xsi:type="dcterms:W3CDTF">2023-07-16T04:57:00Z</dcterms:created>
  <dcterms:modified xsi:type="dcterms:W3CDTF">2023-07-16T04:57:00Z</dcterms:modified>
</cp:coreProperties>
</file>